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ynette Stupa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ynett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upa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2340 N Pine Ave, Grayslake, IL, USA Grayslake, IL, USA 600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rduncan063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08634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lo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7/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kas</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30/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